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2AAE" w14:textId="4CAEDED6" w:rsidR="003A6804" w:rsidRDefault="007323FD" w:rsidP="007323FD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u w:val="double"/>
          <w:lang w:val="en-US"/>
        </w:rPr>
        <w:t>CS3101: Group @20</w:t>
      </w:r>
    </w:p>
    <w:p w14:paraId="6BA7A30A" w14:textId="6524F501" w:rsidR="007323FD" w:rsidRDefault="007323FD" w:rsidP="007323FD">
      <w:pPr>
        <w:jc w:val="both"/>
        <w:rPr>
          <w:b/>
          <w:bCs/>
          <w:sz w:val="32"/>
          <w:szCs w:val="32"/>
          <w:lang w:val="en-US"/>
        </w:rPr>
      </w:pPr>
    </w:p>
    <w:p w14:paraId="4C291411" w14:textId="77777777" w:rsidR="004C7BBA" w:rsidRDefault="007323FD" w:rsidP="004C7BBA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When you enter inside the c program, follow the below steps for ADMIN login:</w:t>
      </w:r>
    </w:p>
    <w:p w14:paraId="73EA9669" w14:textId="6419C861" w:rsidR="007323FD" w:rsidRPr="0098473B" w:rsidRDefault="007323FD" w:rsidP="0098473B">
      <w:pPr>
        <w:pStyle w:val="ListParagraph"/>
        <w:numPr>
          <w:ilvl w:val="0"/>
          <w:numId w:val="19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C2563BA" w14:textId="139FC8E4" w:rsidR="007323FD" w:rsidRP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7C765452" w14:textId="2290491A" w:rsidR="007323FD" w:rsidRDefault="007323FD" w:rsidP="007323F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6DB5A9B" w14:textId="300E9508" w:rsid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150019DC" w14:textId="77777777" w:rsidR="000B0C9D" w:rsidRPr="000B0C9D" w:rsidRDefault="000B0C9D" w:rsidP="000B0C9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Welcome to Administrative portal.</w:t>
      </w:r>
    </w:p>
    <w:p w14:paraId="3A781A6A" w14:textId="788F7B5F" w:rsidR="007323FD" w:rsidRDefault="000B0C9D" w:rsidP="000B0C9D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56D29AB8" w14:textId="5E0AEC9D" w:rsidR="000B0C9D" w:rsidRDefault="000B0C9D" w:rsidP="000B0C9D">
      <w:pPr>
        <w:pStyle w:val="ListParagraph"/>
        <w:numPr>
          <w:ilvl w:val="0"/>
          <w:numId w:val="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 xml:space="preserve">Enter appropriate username </w:t>
      </w:r>
      <w:r w:rsidR="004C7BBA">
        <w:rPr>
          <w:rFonts w:ascii="LM Roman 10" w:hAnsi="LM Roman 10"/>
          <w:sz w:val="24"/>
          <w:szCs w:val="24"/>
          <w:lang w:val="en-US"/>
        </w:rPr>
        <w:t>here</w:t>
      </w:r>
    </w:p>
    <w:p w14:paraId="103919B5" w14:textId="380E8F1D" w:rsidR="000B0C9D" w:rsidRPr="00F6512E" w:rsidRDefault="000B0C9D" w:rsidP="00F6512E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F6512E">
        <w:rPr>
          <w:rFonts w:ascii="LM Roman 10" w:hAnsi="LM Roman 10"/>
          <w:sz w:val="24"/>
          <w:szCs w:val="24"/>
          <w:lang w:val="en-US"/>
        </w:rPr>
        <w:t>If you are not an admin, you will get message, “</w:t>
      </w:r>
      <w:r w:rsidRPr="00F6512E">
        <w:rPr>
          <w:rFonts w:ascii="LM Roman 10" w:hAnsi="LM Roman 10"/>
          <w:sz w:val="24"/>
          <w:szCs w:val="24"/>
          <w:lang w:val="en-US"/>
        </w:rPr>
        <w:t xml:space="preserve">You are not </w:t>
      </w:r>
      <w:proofErr w:type="gramStart"/>
      <w:r w:rsidRPr="00F6512E">
        <w:rPr>
          <w:rFonts w:ascii="LM Roman 10" w:hAnsi="LM Roman 10"/>
          <w:sz w:val="24"/>
          <w:szCs w:val="24"/>
          <w:lang w:val="en-US"/>
        </w:rPr>
        <w:t>a</w:t>
      </w:r>
      <w:proofErr w:type="gramEnd"/>
      <w:r w:rsidRPr="00F6512E">
        <w:rPr>
          <w:rFonts w:ascii="LM Roman 10" w:hAnsi="LM Roman 10"/>
          <w:sz w:val="24"/>
          <w:szCs w:val="24"/>
          <w:lang w:val="en-US"/>
        </w:rPr>
        <w:t xml:space="preserve"> ADMIN!</w:t>
      </w:r>
      <w:r w:rsidRPr="00F6512E">
        <w:rPr>
          <w:rFonts w:ascii="LM Roman 10" w:hAnsi="LM Roman 10"/>
          <w:sz w:val="24"/>
          <w:szCs w:val="24"/>
          <w:lang w:val="en-US"/>
        </w:rPr>
        <w:t>” and return to 1. again.</w:t>
      </w:r>
    </w:p>
    <w:p w14:paraId="00B4E99B" w14:textId="77777777" w:rsidR="0098473B" w:rsidRDefault="0098473B" w:rsidP="00500336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21952155" w14:textId="1FAB10EC" w:rsidR="004C7BBA" w:rsidRDefault="00500336" w:rsidP="00500336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Checking TICKET STATUS:</w:t>
      </w:r>
    </w:p>
    <w:p w14:paraId="63DE24C3" w14:textId="77777777" w:rsidR="00500336" w:rsidRPr="0098473B" w:rsidRDefault="00500336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3202D34D" w14:textId="0E8359B9" w:rsidR="00500336" w:rsidRPr="00500336" w:rsidRDefault="00500336" w:rsidP="00500336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4AF5456D" w14:textId="77777777" w:rsidR="00500336" w:rsidRPr="00500336" w:rsidRDefault="00500336" w:rsidP="00500336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Welcome!</w:t>
      </w:r>
    </w:p>
    <w:p w14:paraId="032BB9DF" w14:textId="31B4ABB1" w:rsidR="00500336" w:rsidRDefault="00500336" w:rsidP="00500336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 xml:space="preserve">To see status of </w:t>
      </w:r>
      <w:proofErr w:type="gramStart"/>
      <w:r w:rsidRPr="00500336">
        <w:rPr>
          <w:rFonts w:ascii="LM Roman 10" w:hAnsi="LM Roman 10"/>
          <w:sz w:val="24"/>
          <w:szCs w:val="24"/>
          <w:lang w:val="en-US"/>
        </w:rPr>
        <w:t>ticket</w:t>
      </w:r>
      <w:proofErr w:type="gramEnd"/>
      <w:r w:rsidRPr="00500336">
        <w:rPr>
          <w:rFonts w:ascii="LM Roman 10" w:hAnsi="LM Roman 10"/>
          <w:sz w:val="24"/>
          <w:szCs w:val="24"/>
          <w:lang w:val="en-US"/>
        </w:rPr>
        <w:t xml:space="preserve"> enter 1, to return to user portal enter 2:</w:t>
      </w:r>
    </w:p>
    <w:p w14:paraId="7B2B6776" w14:textId="76BC8E5C" w:rsidR="00500336" w:rsidRDefault="00D567B7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  <w:r w:rsidR="0098473B">
        <w:rPr>
          <w:rFonts w:ascii="LM Roman 10" w:hAnsi="LM Roman 10"/>
          <w:sz w:val="24"/>
          <w:szCs w:val="24"/>
          <w:lang w:val="en-US"/>
        </w:rPr>
        <w:t xml:space="preserve"> for checking status</w:t>
      </w:r>
    </w:p>
    <w:p w14:paraId="3AAE57C2" w14:textId="048CBAED" w:rsidR="0098473B" w:rsidRPr="00D567B7" w:rsidRDefault="0098473B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 for login portal</w:t>
      </w:r>
    </w:p>
    <w:p w14:paraId="6CA92119" w14:textId="77777777" w:rsid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D567B7">
        <w:rPr>
          <w:rFonts w:ascii="LM Roman 10" w:hAnsi="LM Roman 10"/>
          <w:sz w:val="24"/>
          <w:szCs w:val="24"/>
          <w:lang w:val="en-US"/>
        </w:rPr>
        <w:t>Enter the ticket id:</w:t>
      </w:r>
    </w:p>
    <w:p w14:paraId="792F7DCD" w14:textId="2DFA0BF2" w:rsidR="0098473B" w:rsidRDefault="00D567B7" w:rsidP="0098473B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Enter your ticket id</w:t>
      </w:r>
    </w:p>
    <w:p w14:paraId="38D9E77C" w14:textId="5322CD6C" w:rsidR="00D567B7" w:rsidRP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If ticket id is invalid then you will get message, “</w:t>
      </w:r>
      <w:r w:rsidRPr="0098473B">
        <w:rPr>
          <w:rFonts w:ascii="LM Roman 10" w:hAnsi="LM Roman 10"/>
          <w:sz w:val="24"/>
          <w:szCs w:val="24"/>
          <w:lang w:val="en-US"/>
        </w:rPr>
        <w:t>Invalid Ticket</w:t>
      </w:r>
      <w:r w:rsidRPr="0098473B">
        <w:rPr>
          <w:rFonts w:ascii="LM Roman 10" w:hAnsi="LM Roman 10"/>
          <w:sz w:val="24"/>
          <w:szCs w:val="24"/>
          <w:lang w:val="en-US"/>
        </w:rPr>
        <w:t>” and you will return to 2. again.</w:t>
      </w:r>
    </w:p>
    <w:p w14:paraId="7BD92AB7" w14:textId="77777777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ticket id is valid then you will get message, “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  <w:r>
        <w:rPr>
          <w:rFonts w:ascii="LM Roman 10" w:hAnsi="LM Roman 10"/>
          <w:sz w:val="24"/>
          <w:szCs w:val="24"/>
          <w:lang w:val="en-US"/>
        </w:rPr>
        <w:t xml:space="preserve">” and details of tickets in format. </w:t>
      </w:r>
    </w:p>
    <w:p w14:paraId="26E0159D" w14:textId="26E37879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Example:  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</w:p>
    <w:p w14:paraId="7F918003" w14:textId="7A7B60EA" w:rsidR="00D567B7" w:rsidRDefault="00D567B7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assenger: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xyz</w:t>
      </w:r>
      <w:proofErr w:type="spellEnd"/>
      <w:r w:rsidR="0098473B">
        <w:rPr>
          <w:rFonts w:ascii="LM Roman 10" w:hAnsi="LM Roman 10"/>
          <w:sz w:val="24"/>
          <w:szCs w:val="24"/>
          <w:lang w:val="en-US"/>
        </w:rPr>
        <w:t xml:space="preserve">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sharma</w:t>
      </w:r>
      <w:proofErr w:type="spellEnd"/>
    </w:p>
    <w:p w14:paraId="6A41FD1F" w14:textId="06038149" w:rsidR="0098473B" w:rsidRDefault="0098473B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ge: 44</w:t>
      </w:r>
    </w:p>
    <w:p w14:paraId="613962BA" w14:textId="35C99B12" w:rsidR="0098473B" w:rsidRDefault="0098473B" w:rsidP="0098473B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Booked under: Adult</w:t>
      </w:r>
    </w:p>
    <w:p w14:paraId="38284E89" w14:textId="77777777" w:rsidR="00F6512E" w:rsidRDefault="00F6512E" w:rsidP="0098473B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24EBF22" w14:textId="717BDF09" w:rsidR="0098473B" w:rsidRDefault="0098473B" w:rsidP="0098473B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For</w:t>
      </w:r>
      <w:r w:rsidR="00986837">
        <w:rPr>
          <w:rFonts w:ascii="LM Roman 10" w:hAnsi="LM Roman 10"/>
          <w:sz w:val="24"/>
          <w:szCs w:val="24"/>
          <w:lang w:val="en-US"/>
        </w:rPr>
        <w:t xml:space="preserve"> REGISTRATION of NEW USER:</w:t>
      </w:r>
    </w:p>
    <w:p w14:paraId="1903224A" w14:textId="684A3C77" w:rsidR="00986837" w:rsidRPr="00F6512E" w:rsidRDefault="00986837" w:rsidP="00F6512E">
      <w:pPr>
        <w:pStyle w:val="ListParagraph"/>
        <w:numPr>
          <w:ilvl w:val="0"/>
          <w:numId w:val="2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F6512E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874C13F" w14:textId="21CFE4BD" w:rsidR="00986837" w:rsidRDefault="00986837" w:rsidP="00EC1430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86EEF7" w14:textId="0FBA5B02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7B420336" w14:textId="65622EEC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02AEEDA7" w14:textId="79494B6C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0BDF5FA4" w14:textId="48B5F45F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7A89C0E0" w14:textId="77777777" w:rsidR="00986837" w:rsidRP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Welcome to new user registration portal.</w:t>
      </w:r>
    </w:p>
    <w:p w14:paraId="076CB94E" w14:textId="0DC62927" w:rsidR="00986837" w:rsidRDefault="00986837" w:rsidP="00F6512E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Please enter your Full Name:</w:t>
      </w:r>
    </w:p>
    <w:p w14:paraId="06257F1C" w14:textId="31805F63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full</w:t>
      </w:r>
      <w:r w:rsidR="00473715">
        <w:rPr>
          <w:rFonts w:ascii="LM Roman 10" w:hAnsi="LM Roman 10"/>
          <w:sz w:val="24"/>
          <w:szCs w:val="24"/>
          <w:lang w:val="en-US"/>
        </w:rPr>
        <w:t xml:space="preserve"> name here.</w:t>
      </w:r>
    </w:p>
    <w:p w14:paraId="24D82625" w14:textId="2FA7EBBF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73715">
        <w:rPr>
          <w:rFonts w:ascii="LM Roman 10" w:hAnsi="LM Roman 10"/>
          <w:sz w:val="24"/>
          <w:szCs w:val="24"/>
          <w:lang w:val="en-US"/>
        </w:rPr>
        <w:t xml:space="preserve">Enter 0 to proceed, 1 to change name (current: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473715">
        <w:rPr>
          <w:rFonts w:ascii="LM Roman 10" w:hAnsi="LM Roman 10"/>
          <w:sz w:val="24"/>
          <w:szCs w:val="24"/>
          <w:lang w:val="en-US"/>
        </w:rPr>
        <w:t>):</w:t>
      </w:r>
    </w:p>
    <w:p w14:paraId="580BBF20" w14:textId="2798310E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name, if you wish to change enter 1 and go to last step again and to proceed enter 0</w:t>
      </w:r>
    </w:p>
    <w:p w14:paraId="149EA840" w14:textId="110BB781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</w:t>
      </w:r>
      <w:r w:rsidRPr="00473715">
        <w:rPr>
          <w:rFonts w:ascii="LM Roman 10" w:hAnsi="LM Roman 10"/>
          <w:sz w:val="24"/>
          <w:szCs w:val="24"/>
          <w:lang w:val="en-US"/>
        </w:rPr>
        <w:t>, please enter a username (It will be used to log you in to book flights.):</w:t>
      </w:r>
    </w:p>
    <w:p w14:paraId="098B994C" w14:textId="0B5EED55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ame is fixed now as shown in blank. Enter your choice of username</w:t>
      </w:r>
      <w:r w:rsidR="008D638B">
        <w:rPr>
          <w:rFonts w:ascii="LM Roman 10" w:hAnsi="LM Roman 10"/>
          <w:sz w:val="24"/>
          <w:szCs w:val="24"/>
          <w:lang w:val="en-US"/>
        </w:rPr>
        <w:t>.</w:t>
      </w:r>
    </w:p>
    <w:p w14:paraId="53C38023" w14:textId="167457E9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lready taken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>Username is taken, please try a different one.</w:t>
      </w:r>
      <w:r>
        <w:rPr>
          <w:rFonts w:ascii="LM Roman 10" w:hAnsi="LM Roman 10"/>
          <w:sz w:val="24"/>
          <w:szCs w:val="24"/>
          <w:lang w:val="en-US"/>
        </w:rPr>
        <w:t>” And system will ask for new username.</w:t>
      </w:r>
    </w:p>
    <w:p w14:paraId="085D49E8" w14:textId="6CAF91CD" w:rsidR="008D638B" w:rsidRDefault="008D638B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vailable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 xml:space="preserve">Username is available. Enter 0 to create password or 1 to change the username (current: </w:t>
      </w:r>
      <w:r>
        <w:rPr>
          <w:rFonts w:ascii="LM Roman 10" w:hAnsi="LM Roman 10"/>
          <w:sz w:val="24"/>
          <w:szCs w:val="24"/>
          <w:lang w:val="en-US"/>
        </w:rPr>
        <w:t>______</w:t>
      </w:r>
      <w:r w:rsidRPr="008D638B">
        <w:rPr>
          <w:rFonts w:ascii="LM Roman 10" w:hAnsi="LM Roman 10"/>
          <w:sz w:val="24"/>
          <w:szCs w:val="24"/>
          <w:lang w:val="en-US"/>
        </w:rPr>
        <w:t>):</w:t>
      </w:r>
      <w:r>
        <w:rPr>
          <w:rFonts w:ascii="LM Roman 10" w:hAnsi="LM Roman 10"/>
          <w:sz w:val="24"/>
          <w:szCs w:val="24"/>
          <w:lang w:val="en-US"/>
        </w:rPr>
        <w:t>”</w:t>
      </w:r>
    </w:p>
    <w:p w14:paraId="267960CE" w14:textId="02B971AC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username, if you wish to change</w:t>
      </w:r>
      <w:r w:rsidR="00EC1430">
        <w:rPr>
          <w:rFonts w:ascii="LM Roman 10" w:hAnsi="LM Roman 10"/>
          <w:sz w:val="24"/>
          <w:szCs w:val="24"/>
          <w:lang w:val="en-US"/>
        </w:rPr>
        <w:t xml:space="preserve"> username then enter 1 and to proceed and create password enter 0</w:t>
      </w:r>
    </w:p>
    <w:p w14:paraId="1F4A792D" w14:textId="0D0FA813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a strong password:</w:t>
      </w:r>
    </w:p>
    <w:p w14:paraId="2CAFA636" w14:textId="56D1A873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choice of password</w:t>
      </w:r>
    </w:p>
    <w:p w14:paraId="1A58DC75" w14:textId="44381B12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the password to confirm:</w:t>
      </w:r>
    </w:p>
    <w:p w14:paraId="37734C78" w14:textId="695DEE80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Re-enter password</w:t>
      </w:r>
    </w:p>
    <w:p w14:paraId="53938202" w14:textId="7D59B7C1" w:rsidR="00EC1430" w:rsidRDefault="00F6512E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 xml:space="preserve"> </w:t>
      </w:r>
      <w:r w:rsidR="00EC1430" w:rsidRPr="00EC1430">
        <w:rPr>
          <w:rFonts w:ascii="LM Roman 10" w:hAnsi="LM Roman 10"/>
          <w:b/>
          <w:bCs/>
          <w:sz w:val="24"/>
          <w:szCs w:val="24"/>
          <w:lang w:val="en-US"/>
        </w:rPr>
        <w:t>Account created successfully!</w:t>
      </w:r>
    </w:p>
    <w:p w14:paraId="75EB6D15" w14:textId="38B8724A" w:rsidR="00F6512E" w:rsidRDefault="00F6512E" w:rsidP="00F6512E">
      <w:p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</w:p>
    <w:p w14:paraId="170555EE" w14:textId="49E1B9A1" w:rsidR="00F6512E" w:rsidRDefault="00F6512E" w:rsidP="00F6512E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Booking ticket:</w:t>
      </w:r>
    </w:p>
    <w:p w14:paraId="739B2A9B" w14:textId="77777777" w:rsidR="00F6512E" w:rsidRPr="00F6512E" w:rsidRDefault="00F6512E" w:rsidP="00F6512E">
      <w:pPr>
        <w:jc w:val="both"/>
        <w:rPr>
          <w:rFonts w:ascii="LM Roman 10" w:hAnsi="LM Roman 10"/>
          <w:sz w:val="24"/>
          <w:szCs w:val="24"/>
          <w:lang w:val="en-US"/>
        </w:rPr>
      </w:pPr>
    </w:p>
    <w:sectPr w:rsidR="00F6512E" w:rsidRPr="00F651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0BC"/>
    <w:multiLevelType w:val="hybridMultilevel"/>
    <w:tmpl w:val="7292D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60AC6"/>
    <w:multiLevelType w:val="hybridMultilevel"/>
    <w:tmpl w:val="22044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660E3"/>
    <w:multiLevelType w:val="hybridMultilevel"/>
    <w:tmpl w:val="59440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B7B8A"/>
    <w:multiLevelType w:val="hybridMultilevel"/>
    <w:tmpl w:val="25488D6E"/>
    <w:lvl w:ilvl="0" w:tplc="40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abstractNum w:abstractNumId="4" w15:restartNumberingAfterBreak="0">
    <w:nsid w:val="19BE46A9"/>
    <w:multiLevelType w:val="hybridMultilevel"/>
    <w:tmpl w:val="061CAE38"/>
    <w:lvl w:ilvl="0" w:tplc="4009000F">
      <w:start w:val="1"/>
      <w:numFmt w:val="decimal"/>
      <w:lvlText w:val="%1."/>
      <w:lvlJc w:val="left"/>
      <w:pPr>
        <w:ind w:left="1438" w:hanging="360"/>
      </w:pPr>
    </w:lvl>
    <w:lvl w:ilvl="1" w:tplc="40090019" w:tentative="1">
      <w:start w:val="1"/>
      <w:numFmt w:val="lowerLetter"/>
      <w:lvlText w:val="%2."/>
      <w:lvlJc w:val="left"/>
      <w:pPr>
        <w:ind w:left="2158" w:hanging="360"/>
      </w:pPr>
    </w:lvl>
    <w:lvl w:ilvl="2" w:tplc="4009001B" w:tentative="1">
      <w:start w:val="1"/>
      <w:numFmt w:val="lowerRoman"/>
      <w:lvlText w:val="%3."/>
      <w:lvlJc w:val="right"/>
      <w:pPr>
        <w:ind w:left="2878" w:hanging="180"/>
      </w:pPr>
    </w:lvl>
    <w:lvl w:ilvl="3" w:tplc="4009000F" w:tentative="1">
      <w:start w:val="1"/>
      <w:numFmt w:val="decimal"/>
      <w:lvlText w:val="%4."/>
      <w:lvlJc w:val="left"/>
      <w:pPr>
        <w:ind w:left="3598" w:hanging="360"/>
      </w:pPr>
    </w:lvl>
    <w:lvl w:ilvl="4" w:tplc="40090019" w:tentative="1">
      <w:start w:val="1"/>
      <w:numFmt w:val="lowerLetter"/>
      <w:lvlText w:val="%5."/>
      <w:lvlJc w:val="left"/>
      <w:pPr>
        <w:ind w:left="4318" w:hanging="360"/>
      </w:pPr>
    </w:lvl>
    <w:lvl w:ilvl="5" w:tplc="4009001B" w:tentative="1">
      <w:start w:val="1"/>
      <w:numFmt w:val="lowerRoman"/>
      <w:lvlText w:val="%6."/>
      <w:lvlJc w:val="right"/>
      <w:pPr>
        <w:ind w:left="5038" w:hanging="180"/>
      </w:pPr>
    </w:lvl>
    <w:lvl w:ilvl="6" w:tplc="4009000F" w:tentative="1">
      <w:start w:val="1"/>
      <w:numFmt w:val="decimal"/>
      <w:lvlText w:val="%7."/>
      <w:lvlJc w:val="left"/>
      <w:pPr>
        <w:ind w:left="5758" w:hanging="360"/>
      </w:pPr>
    </w:lvl>
    <w:lvl w:ilvl="7" w:tplc="40090019" w:tentative="1">
      <w:start w:val="1"/>
      <w:numFmt w:val="lowerLetter"/>
      <w:lvlText w:val="%8."/>
      <w:lvlJc w:val="left"/>
      <w:pPr>
        <w:ind w:left="6478" w:hanging="360"/>
      </w:pPr>
    </w:lvl>
    <w:lvl w:ilvl="8" w:tplc="40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5" w15:restartNumberingAfterBreak="0">
    <w:nsid w:val="25F149B0"/>
    <w:multiLevelType w:val="hybridMultilevel"/>
    <w:tmpl w:val="3E245BC8"/>
    <w:lvl w:ilvl="0" w:tplc="4009000F">
      <w:start w:val="1"/>
      <w:numFmt w:val="decimal"/>
      <w:lvlText w:val="%1."/>
      <w:lvlJc w:val="left"/>
      <w:pPr>
        <w:ind w:left="1797" w:hanging="360"/>
      </w:pPr>
    </w:lvl>
    <w:lvl w:ilvl="1" w:tplc="40090019" w:tentative="1">
      <w:start w:val="1"/>
      <w:numFmt w:val="lowerLetter"/>
      <w:lvlText w:val="%2."/>
      <w:lvlJc w:val="left"/>
      <w:pPr>
        <w:ind w:left="2517" w:hanging="360"/>
      </w:pPr>
    </w:lvl>
    <w:lvl w:ilvl="2" w:tplc="4009001B" w:tentative="1">
      <w:start w:val="1"/>
      <w:numFmt w:val="lowerRoman"/>
      <w:lvlText w:val="%3."/>
      <w:lvlJc w:val="right"/>
      <w:pPr>
        <w:ind w:left="3237" w:hanging="180"/>
      </w:pPr>
    </w:lvl>
    <w:lvl w:ilvl="3" w:tplc="4009000F" w:tentative="1">
      <w:start w:val="1"/>
      <w:numFmt w:val="decimal"/>
      <w:lvlText w:val="%4."/>
      <w:lvlJc w:val="left"/>
      <w:pPr>
        <w:ind w:left="3957" w:hanging="360"/>
      </w:pPr>
    </w:lvl>
    <w:lvl w:ilvl="4" w:tplc="40090019" w:tentative="1">
      <w:start w:val="1"/>
      <w:numFmt w:val="lowerLetter"/>
      <w:lvlText w:val="%5."/>
      <w:lvlJc w:val="left"/>
      <w:pPr>
        <w:ind w:left="4677" w:hanging="360"/>
      </w:pPr>
    </w:lvl>
    <w:lvl w:ilvl="5" w:tplc="4009001B" w:tentative="1">
      <w:start w:val="1"/>
      <w:numFmt w:val="lowerRoman"/>
      <w:lvlText w:val="%6."/>
      <w:lvlJc w:val="right"/>
      <w:pPr>
        <w:ind w:left="5397" w:hanging="180"/>
      </w:pPr>
    </w:lvl>
    <w:lvl w:ilvl="6" w:tplc="4009000F" w:tentative="1">
      <w:start w:val="1"/>
      <w:numFmt w:val="decimal"/>
      <w:lvlText w:val="%7."/>
      <w:lvlJc w:val="left"/>
      <w:pPr>
        <w:ind w:left="6117" w:hanging="360"/>
      </w:pPr>
    </w:lvl>
    <w:lvl w:ilvl="7" w:tplc="40090019" w:tentative="1">
      <w:start w:val="1"/>
      <w:numFmt w:val="lowerLetter"/>
      <w:lvlText w:val="%8."/>
      <w:lvlJc w:val="left"/>
      <w:pPr>
        <w:ind w:left="6837" w:hanging="360"/>
      </w:pPr>
    </w:lvl>
    <w:lvl w:ilvl="8" w:tplc="40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6" w15:restartNumberingAfterBreak="0">
    <w:nsid w:val="289232A3"/>
    <w:multiLevelType w:val="hybridMultilevel"/>
    <w:tmpl w:val="C59A3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D094B"/>
    <w:multiLevelType w:val="hybridMultilevel"/>
    <w:tmpl w:val="536CE1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079F5"/>
    <w:multiLevelType w:val="hybridMultilevel"/>
    <w:tmpl w:val="DE805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A092C"/>
    <w:multiLevelType w:val="hybridMultilevel"/>
    <w:tmpl w:val="26F285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9C5CC4"/>
    <w:multiLevelType w:val="hybridMultilevel"/>
    <w:tmpl w:val="2A66D7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D5120"/>
    <w:multiLevelType w:val="hybridMultilevel"/>
    <w:tmpl w:val="0538AF5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6F16B7"/>
    <w:multiLevelType w:val="hybridMultilevel"/>
    <w:tmpl w:val="37C636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B8736F"/>
    <w:multiLevelType w:val="hybridMultilevel"/>
    <w:tmpl w:val="72C45D2A"/>
    <w:lvl w:ilvl="0" w:tplc="595225F6">
      <w:start w:val="1"/>
      <w:numFmt w:val="decimal"/>
      <w:lvlText w:val="%1."/>
      <w:lvlJc w:val="left"/>
      <w:pPr>
        <w:ind w:left="144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2611A7"/>
    <w:multiLevelType w:val="hybridMultilevel"/>
    <w:tmpl w:val="D2E8A2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9B10D5"/>
    <w:multiLevelType w:val="hybridMultilevel"/>
    <w:tmpl w:val="C35C44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42975"/>
    <w:multiLevelType w:val="hybridMultilevel"/>
    <w:tmpl w:val="2DD0EC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D4390F"/>
    <w:multiLevelType w:val="hybridMultilevel"/>
    <w:tmpl w:val="67B05BB6"/>
    <w:lvl w:ilvl="0" w:tplc="4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8" w15:restartNumberingAfterBreak="0">
    <w:nsid w:val="5BAA5A33"/>
    <w:multiLevelType w:val="hybridMultilevel"/>
    <w:tmpl w:val="2CDE8F5C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19" w15:restartNumberingAfterBreak="0">
    <w:nsid w:val="5EF34829"/>
    <w:multiLevelType w:val="hybridMultilevel"/>
    <w:tmpl w:val="01C6725E"/>
    <w:lvl w:ilvl="0" w:tplc="595225F6">
      <w:start w:val="1"/>
      <w:numFmt w:val="decimal"/>
      <w:lvlText w:val="%1."/>
      <w:lvlJc w:val="left"/>
      <w:pPr>
        <w:ind w:left="72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235AB5"/>
    <w:multiLevelType w:val="hybridMultilevel"/>
    <w:tmpl w:val="43A222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62E04"/>
    <w:multiLevelType w:val="hybridMultilevel"/>
    <w:tmpl w:val="FCE6C6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DC0AF8"/>
    <w:multiLevelType w:val="hybridMultilevel"/>
    <w:tmpl w:val="19541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7E4A44"/>
    <w:multiLevelType w:val="hybridMultilevel"/>
    <w:tmpl w:val="BC7C7232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4" w15:restartNumberingAfterBreak="0">
    <w:nsid w:val="71F75D02"/>
    <w:multiLevelType w:val="hybridMultilevel"/>
    <w:tmpl w:val="99FCCFE8"/>
    <w:lvl w:ilvl="0" w:tplc="4009000F">
      <w:start w:val="1"/>
      <w:numFmt w:val="decimal"/>
      <w:lvlText w:val="%1."/>
      <w:lvlJc w:val="left"/>
      <w:pPr>
        <w:ind w:left="2156" w:hanging="360"/>
      </w:pPr>
    </w:lvl>
    <w:lvl w:ilvl="1" w:tplc="40090019" w:tentative="1">
      <w:start w:val="1"/>
      <w:numFmt w:val="lowerLetter"/>
      <w:lvlText w:val="%2."/>
      <w:lvlJc w:val="left"/>
      <w:pPr>
        <w:ind w:left="2876" w:hanging="360"/>
      </w:pPr>
    </w:lvl>
    <w:lvl w:ilvl="2" w:tplc="4009001B" w:tentative="1">
      <w:start w:val="1"/>
      <w:numFmt w:val="lowerRoman"/>
      <w:lvlText w:val="%3."/>
      <w:lvlJc w:val="right"/>
      <w:pPr>
        <w:ind w:left="3596" w:hanging="180"/>
      </w:pPr>
    </w:lvl>
    <w:lvl w:ilvl="3" w:tplc="4009000F" w:tentative="1">
      <w:start w:val="1"/>
      <w:numFmt w:val="decimal"/>
      <w:lvlText w:val="%4."/>
      <w:lvlJc w:val="left"/>
      <w:pPr>
        <w:ind w:left="4316" w:hanging="360"/>
      </w:pPr>
    </w:lvl>
    <w:lvl w:ilvl="4" w:tplc="40090019" w:tentative="1">
      <w:start w:val="1"/>
      <w:numFmt w:val="lowerLetter"/>
      <w:lvlText w:val="%5."/>
      <w:lvlJc w:val="left"/>
      <w:pPr>
        <w:ind w:left="5036" w:hanging="360"/>
      </w:pPr>
    </w:lvl>
    <w:lvl w:ilvl="5" w:tplc="4009001B" w:tentative="1">
      <w:start w:val="1"/>
      <w:numFmt w:val="lowerRoman"/>
      <w:lvlText w:val="%6."/>
      <w:lvlJc w:val="right"/>
      <w:pPr>
        <w:ind w:left="5756" w:hanging="180"/>
      </w:pPr>
    </w:lvl>
    <w:lvl w:ilvl="6" w:tplc="4009000F" w:tentative="1">
      <w:start w:val="1"/>
      <w:numFmt w:val="decimal"/>
      <w:lvlText w:val="%7."/>
      <w:lvlJc w:val="left"/>
      <w:pPr>
        <w:ind w:left="6476" w:hanging="360"/>
      </w:pPr>
    </w:lvl>
    <w:lvl w:ilvl="7" w:tplc="40090019" w:tentative="1">
      <w:start w:val="1"/>
      <w:numFmt w:val="lowerLetter"/>
      <w:lvlText w:val="%8."/>
      <w:lvlJc w:val="left"/>
      <w:pPr>
        <w:ind w:left="7196" w:hanging="360"/>
      </w:pPr>
    </w:lvl>
    <w:lvl w:ilvl="8" w:tplc="4009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25" w15:restartNumberingAfterBreak="0">
    <w:nsid w:val="76C8271B"/>
    <w:multiLevelType w:val="hybridMultilevel"/>
    <w:tmpl w:val="D254735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F5070CA"/>
    <w:multiLevelType w:val="hybridMultilevel"/>
    <w:tmpl w:val="A01006B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25"/>
  </w:num>
  <w:num w:numId="3">
    <w:abstractNumId w:val="1"/>
  </w:num>
  <w:num w:numId="4">
    <w:abstractNumId w:val="26"/>
  </w:num>
  <w:num w:numId="5">
    <w:abstractNumId w:val="15"/>
  </w:num>
  <w:num w:numId="6">
    <w:abstractNumId w:val="11"/>
  </w:num>
  <w:num w:numId="7">
    <w:abstractNumId w:val="3"/>
  </w:num>
  <w:num w:numId="8">
    <w:abstractNumId w:val="2"/>
  </w:num>
  <w:num w:numId="9">
    <w:abstractNumId w:val="21"/>
  </w:num>
  <w:num w:numId="10">
    <w:abstractNumId w:val="22"/>
  </w:num>
  <w:num w:numId="11">
    <w:abstractNumId w:val="10"/>
  </w:num>
  <w:num w:numId="12">
    <w:abstractNumId w:val="8"/>
  </w:num>
  <w:num w:numId="13">
    <w:abstractNumId w:val="13"/>
  </w:num>
  <w:num w:numId="14">
    <w:abstractNumId w:val="19"/>
  </w:num>
  <w:num w:numId="15">
    <w:abstractNumId w:val="20"/>
  </w:num>
  <w:num w:numId="16">
    <w:abstractNumId w:val="6"/>
  </w:num>
  <w:num w:numId="17">
    <w:abstractNumId w:val="23"/>
  </w:num>
  <w:num w:numId="18">
    <w:abstractNumId w:val="17"/>
  </w:num>
  <w:num w:numId="19">
    <w:abstractNumId w:val="16"/>
  </w:num>
  <w:num w:numId="20">
    <w:abstractNumId w:val="0"/>
  </w:num>
  <w:num w:numId="21">
    <w:abstractNumId w:val="18"/>
  </w:num>
  <w:num w:numId="22">
    <w:abstractNumId w:val="4"/>
  </w:num>
  <w:num w:numId="23">
    <w:abstractNumId w:val="5"/>
  </w:num>
  <w:num w:numId="24">
    <w:abstractNumId w:val="24"/>
  </w:num>
  <w:num w:numId="25">
    <w:abstractNumId w:val="9"/>
  </w:num>
  <w:num w:numId="26">
    <w:abstractNumId w:val="14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rE0NDMxMzcyMrRU0lEKTi0uzszPAykwrAUAMuS7OCwAAAA="/>
  </w:docVars>
  <w:rsids>
    <w:rsidRoot w:val="007323FD"/>
    <w:rsid w:val="000B0C9D"/>
    <w:rsid w:val="00473715"/>
    <w:rsid w:val="004C7BBA"/>
    <w:rsid w:val="00500336"/>
    <w:rsid w:val="007323FD"/>
    <w:rsid w:val="00804758"/>
    <w:rsid w:val="00823957"/>
    <w:rsid w:val="008D638B"/>
    <w:rsid w:val="0098473B"/>
    <w:rsid w:val="00986837"/>
    <w:rsid w:val="00D567B7"/>
    <w:rsid w:val="00EC1430"/>
    <w:rsid w:val="00F6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835D"/>
  <w15:chartTrackingRefBased/>
  <w15:docId w15:val="{E8AD0583-D43D-4F84-BF99-CD34673D6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Sirswa</dc:creator>
  <cp:keywords/>
  <dc:description/>
  <cp:lastModifiedBy>Kuldeep Sirswa</cp:lastModifiedBy>
  <cp:revision>1</cp:revision>
  <dcterms:created xsi:type="dcterms:W3CDTF">2021-11-15T07:28:00Z</dcterms:created>
  <dcterms:modified xsi:type="dcterms:W3CDTF">2021-11-15T08:34:00Z</dcterms:modified>
</cp:coreProperties>
</file>